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AD9EA8"/>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C75383"/>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0EEAAE"/>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2B5BE05"/>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8895B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